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Estimated Sea-Level Rise Rates by Region and Perio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ite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jection Rate (mm/yr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construction Rate (mm/yr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 (mm/yr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racky Bridge,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ll Island,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8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omane,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ungarvan,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4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imoleague, Ire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1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1:46:17Z</dcterms:created>
  <dcterms:modified xsi:type="dcterms:W3CDTF">2025-08-08T01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